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рети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гдеров</w:t>
      </w:r>
      <w:r>
        <w:t xml:space="preserve"> </w:t>
      </w:r>
      <w:r>
        <w:t xml:space="preserve">Кам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едактировать личный сайт.Добавить к сайту дост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2"/>
        </w:numPr>
        <w:pStyle w:val="Compact"/>
      </w:pPr>
      <w:r>
        <w:t xml:space="preserve">Легковесные языки разметки.</w:t>
      </w:r>
    </w:p>
    <w:p>
      <w:pPr>
        <w:numPr>
          <w:ilvl w:val="0"/>
          <w:numId w:val="1002"/>
        </w:numPr>
        <w:pStyle w:val="Compact"/>
      </w:pPr>
      <w:r>
        <w:t xml:space="preserve">Языки разметки. LaTeX.</w:t>
      </w:r>
    </w:p>
    <w:p>
      <w:pPr>
        <w:numPr>
          <w:ilvl w:val="0"/>
          <w:numId w:val="1002"/>
        </w:numPr>
        <w:pStyle w:val="Compact"/>
      </w:pPr>
      <w:r>
        <w:t xml:space="preserve">Язык разметки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информационная единица в интернете, ресурс из веб-страниц (документов), которые объединены общей темой и связаны между друг с другом с помощью ссылок. Он зарегистрирован на одно юридическое или физическое лицо и обязательно привязан к конкретному домену, являющемуся его адресом.</w:t>
      </w:r>
      <w:r>
        <w:t xml:space="preserve"> </w:t>
      </w:r>
      <w:r>
        <w:t xml:space="preserve">В лабораторной работе мы будем создавать статистический сайт, с помощью Hugo.</w:t>
      </w:r>
      <w:r>
        <w:t xml:space="preserve"> </w:t>
      </w:r>
      <w:r>
        <w:t xml:space="preserve">Hugo - генератор статистических страниц для интернета.</w:t>
      </w:r>
      <w:r>
        <w:t xml:space="preserve"> </w:t>
      </w:r>
      <w:r>
        <w:t xml:space="preserve">В этом этапе проекта мы научимся добавлять на сайт достижения.</w:t>
      </w:r>
      <w:r>
        <w:t xml:space="preserve"> </w:t>
      </w:r>
      <w:r>
        <w:t xml:space="preserve">Markdown, или маркдаун, — это язык разметки для текстовых документов. Он позволяет создавать тексты без использования Word и других редакторов. Разметку можно прочитать и воспроизвести в любой системе или браузере.Маркдаун создал писатель и блогер Джон Грубер вместе с веб-активистом Аароном Шварцем. Они хотели придумать максимально простой и удобный язык разметки, с помощью которого текст можно перевести в красиво оформленный вид. При этом текст обязан оставаться читаемым даже без приведения к «красивому» виду. Таким и оказался Markdown. Его создали в 2004 году, но наибольшую популярность язык получил сейчас. Его поддерживают разнообразные платформы для блогов, сервисы создания заметок, CMS и даже мессенджеры. Поэтому маркдаун полезно знать всем, кто имеет дело с вебом, от разработчиков до блогеров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Добавим информацию о навыках (Skills)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,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870266"/>
            <wp:effectExtent b="0" l="0" r="0" t="0"/>
            <wp:docPr descr="Figure 1: Изменение в файле информации о навыках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Изменение в файле информации о навыках</w:t>
      </w:r>
    </w:p>
    <w:bookmarkEnd w:id="0"/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1811693"/>
            <wp:effectExtent b="0" l="0" r="0" t="0"/>
            <wp:docPr descr="Figure 2: Результат на сайт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1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Результат на сайт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обавим информацию об опыте (Experience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,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3160058"/>
            <wp:effectExtent b="0" l="0" r="0" t="0"/>
            <wp:docPr descr="Figure 3: Изменение в файле информации об опыт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Изменение в файле информации об опыте</w:t>
      </w:r>
    </w:p>
    <w:bookmarkEnd w:id="0"/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2333625"/>
            <wp:effectExtent b="0" l="0" r="0" t="0"/>
            <wp:docPr descr="Figure 4: Результат на сайт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Результат на сайт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Добавим информацию о достижениях (Accomplishments)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,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3037312"/>
            <wp:effectExtent b="0" l="0" r="0" t="0"/>
            <wp:docPr descr="Figure 5: Изменение в файле информации о достижениях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Изменение в файле информации о достижениях</w:t>
      </w:r>
    </w:p>
    <w:bookmarkEnd w:id="0"/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1540258"/>
            <wp:effectExtent b="0" l="0" r="0" t="0"/>
            <wp:docPr descr="Figure 6: Результат на сайт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0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Результат на сайте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делаем пост по прошедшей неделе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,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2738270"/>
            <wp:effectExtent b="0" l="0" r="0" t="0"/>
            <wp:docPr descr="Figure 7: Написание поста 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Написание поста о прошедшей неделе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Добавим пост на тему по выбору: Язык разметки Markdown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,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4237401"/>
            <wp:effectExtent b="0" l="0" r="0" t="0"/>
            <wp:docPr descr="Figure 8: Написание поста: Язык разметки Markdown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7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Написание поста: Язык разметки Markdown</w:t>
      </w:r>
    </w:p>
    <w:bookmarkEnd w:id="0"/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3586135"/>
            <wp:effectExtent b="0" l="0" r="0" t="0"/>
            <wp:docPr descr="Figure 9: Два поста на сайте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Два поста на сайте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третьего этапа индивидуального проекта я продолжил редактировать свой сайт, а именно добавил информацию о своих достижениях, продолжил писать посты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ретий этап индивидуального проекта</dc:title>
  <dc:creator>Сагдеров Камал</dc:creator>
  <dc:language>ru-RU</dc:language>
  <cp:keywords/>
  <dcterms:created xsi:type="dcterms:W3CDTF">2023-04-04T17:36:32Z</dcterms:created>
  <dcterms:modified xsi:type="dcterms:W3CDTF">2023-04-04T17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03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